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ogen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09-13T18:15:09Z</dcterms:created>
  <dcterms:modified xsi:type="dcterms:W3CDTF">2019-09-13T18:15:09Z</dcterms:modified>
</cp:coreProperties>
</file>